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7d1c651f8e590514d15afdbd4bc17592d025c4"/>
      <w:r>
        <w:rPr>
          <w:b/>
        </w:rPr>
        <w:t xml:space="preserve">ПРОТОКОЛ ПРО РЕЗУЛЬТАТИ ЗЕМЕЛЬНИХ ТОРГІВ № LSE001-UA-20230428-308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оброми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5.2023 11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5.2023 12:43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052га, кадастровий номер: 4625110300:03:003:0570, що розташована за адресою: Львівська область, Самбірський район, м.Добромиль, пл. Ринок, 6Б, категорія земель – землі житлової та громадської забудови, цільове призначення – для будівництва та обслуговування будівель торгівлі (КВЦПЗ 03.07).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052га, кадастровий номер: 4625110300:03:003:0570, що розташована за адресою: Львівська область, Самбірський район, м.Добромиль, пл. Ринок, 6Б, категорія земель – землі житлової та громадської забудови, цільове призначення – для будівництва та обслуговування будівель торгівлі (КВЦПЗ 03.07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28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01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2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86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Тропак Тарас Михайлович, ІПН/РНОКПП: 321890521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шлакова Світлана Анатоліївна, ІПН/РНОКПП: 229711670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орончак Галина Василівна, ІПН/РНОКПП: 289790984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алтиков Михайло Юрійович, ІПН/РНОКПП: 25567073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рман Віталій Ігорович, ІПН/РНОКПП: 37618041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имко Володимир Ярославович, ІПН/РНОКПП: 33102044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оляк Руслан Ярославович, ІПН/РНОКПП: 337090107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дольський Ігор Володимирович, ІПН/РНОКПП: 28408041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алтиков Михайло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8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9:3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шлакова Світл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8 5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9:2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ольський Іго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9:02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Тропак Тарас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5:32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оляк Руслан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7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7:0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рончак Гали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7:5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рман Віталій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01 099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9:38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имко Володимир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24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3 16:12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алтиков Михайло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8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25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шлакова Світл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3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29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ольський Іго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31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Тропак Тарас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34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оляк Руслан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27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38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рончак Гали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4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41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рман Віталій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4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44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имко Володимир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400 500,01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47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алтиков Михайло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5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шлакова Світл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55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ольський Іго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5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Тропак Тарас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4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0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оляк Руслан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6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06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рончак Гали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08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рман Віталій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6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имко Володимир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400 500,01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47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алтиков Михайло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9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шлакова Світлан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22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ольський Іго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25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имко Володимир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400 500,01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1:47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Тропак Тарас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7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32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роляк Руслан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6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06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рман Віталій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69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39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рончак Гали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70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3 12:41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Ворончак Галина Василівна, ІПН/РНОКПП: 289790984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486,10 грн (дві тисячі чотириста вісімдесят шіс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01 500,00 грн (сімсот одна тисяча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Дохідний рахунок Добромильської територіальної громади по коду доходу 33010100 «Кошти від продажу земельних ділянок несільськогосподарського призначення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ДКУ у Львівській об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141219410000139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9 38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ПП "ФІРМА"СОМГІЗ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810095</w:t>
      </w:r>
    </w:p>
    <w:p>
      <w:pPr>
        <w:numPr>
          <w:ilvl w:val="0"/>
          <w:numId w:val="1004"/>
        </w:numPr>
        <w:pStyle w:val="Compact"/>
      </w:pPr>
      <w:r>
        <w:t xml:space="preserve">Назва банку: АБ"УКРГАЗ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3204780000026006924431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5.2023 12:43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Ворончак Галина Василівна, ІПН/РНОКПП: 289790984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Добромиль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17T14:08:33Z</dcterms:created>
  <dcterms:modified xsi:type="dcterms:W3CDTF">2024-04-17T14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